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29)</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21b4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2d2ce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